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089BE" w14:textId="091CDD5D" w:rsidR="000A4962" w:rsidRDefault="00FC4ABC" w:rsidP="00225EAA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Indexes on Data Fields</w:t>
      </w:r>
    </w:p>
    <w:p w14:paraId="3364EF42" w14:textId="47BDA7EF" w:rsidR="00CD56AA" w:rsidRDefault="00DF2BC9" w:rsidP="00225EAA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fter detailed discussion, our team decide to set indexes</w:t>
      </w:r>
      <w:r w:rsidR="00F252FC">
        <w:rPr>
          <w:rFonts w:ascii="Times New Roman" w:hAnsi="Times New Roman" w:cs="Times New Roman"/>
          <w:sz w:val="24"/>
          <w:szCs w:val="24"/>
        </w:rPr>
        <w:t xml:space="preserve"> </w:t>
      </w:r>
      <w:r w:rsidR="00A379AC">
        <w:rPr>
          <w:rFonts w:ascii="Times New Roman" w:hAnsi="Times New Roman" w:cs="Times New Roman"/>
          <w:sz w:val="24"/>
          <w:szCs w:val="24"/>
        </w:rPr>
        <w:t>(including hashing index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526F2">
        <w:rPr>
          <w:rFonts w:ascii="Times New Roman" w:hAnsi="Times New Roman" w:cs="Times New Roman"/>
          <w:sz w:val="24"/>
          <w:szCs w:val="24"/>
        </w:rPr>
        <w:t>o</w:t>
      </w:r>
      <w:r w:rsidR="0047711C">
        <w:rPr>
          <w:rFonts w:ascii="Times New Roman" w:hAnsi="Times New Roman" w:cs="Times New Roman"/>
          <w:sz w:val="24"/>
          <w:szCs w:val="24"/>
        </w:rPr>
        <w:t>n attributes</w:t>
      </w:r>
      <w:r w:rsidR="00FC0B65">
        <w:rPr>
          <w:rFonts w:ascii="Times New Roman" w:hAnsi="Times New Roman" w:cs="Times New Roman"/>
          <w:sz w:val="24"/>
          <w:szCs w:val="24"/>
        </w:rPr>
        <w:t xml:space="preserve"> of</w:t>
      </w:r>
      <w:r w:rsidR="001C4F67">
        <w:rPr>
          <w:rFonts w:ascii="Times New Roman" w:hAnsi="Times New Roman" w:cs="Times New Roman"/>
          <w:sz w:val="24"/>
          <w:szCs w:val="24"/>
        </w:rPr>
        <w:t xml:space="preserve"> </w:t>
      </w:r>
      <w:r w:rsidR="001526F2">
        <w:rPr>
          <w:rFonts w:ascii="Times New Roman" w:hAnsi="Times New Roman" w:cs="Times New Roman"/>
          <w:sz w:val="24"/>
          <w:szCs w:val="24"/>
        </w:rPr>
        <w:t>four frequently used tables</w:t>
      </w:r>
      <w:r w:rsidR="001B4B1B">
        <w:rPr>
          <w:rFonts w:ascii="Times New Roman" w:hAnsi="Times New Roman" w:cs="Times New Roman"/>
          <w:sz w:val="24"/>
          <w:szCs w:val="24"/>
        </w:rPr>
        <w:t>.</w:t>
      </w:r>
      <w:r w:rsidR="00EE6D6E">
        <w:rPr>
          <w:rFonts w:ascii="Times New Roman" w:hAnsi="Times New Roman" w:cs="Times New Roman"/>
          <w:sz w:val="24"/>
          <w:szCs w:val="24"/>
        </w:rPr>
        <w:t xml:space="preserve"> </w:t>
      </w:r>
      <w:r w:rsidR="008765A5">
        <w:rPr>
          <w:rFonts w:ascii="Times New Roman" w:hAnsi="Times New Roman" w:cs="Times New Roman"/>
          <w:sz w:val="24"/>
          <w:szCs w:val="24"/>
        </w:rPr>
        <w:t xml:space="preserve">Due to the fact that users usually search some conditions using different combination of attributes, we decide to </w:t>
      </w:r>
      <w:r w:rsidR="003E2A4D">
        <w:rPr>
          <w:rFonts w:ascii="Times New Roman" w:hAnsi="Times New Roman" w:cs="Times New Roman"/>
          <w:sz w:val="24"/>
          <w:szCs w:val="24"/>
        </w:rPr>
        <w:t xml:space="preserve">set indexes on </w:t>
      </w:r>
      <w:r w:rsidR="00B6401B">
        <w:rPr>
          <w:rFonts w:ascii="Times New Roman" w:hAnsi="Times New Roman" w:cs="Times New Roman"/>
          <w:sz w:val="24"/>
          <w:szCs w:val="24"/>
        </w:rPr>
        <w:t>each attribute separately.</w:t>
      </w:r>
      <w:r w:rsidR="008D7DB8">
        <w:rPr>
          <w:rFonts w:ascii="Times New Roman" w:hAnsi="Times New Roman" w:cs="Times New Roman"/>
          <w:sz w:val="24"/>
          <w:szCs w:val="24"/>
        </w:rPr>
        <w:t xml:space="preserve"> All these attributes are listed in the following:</w:t>
      </w:r>
    </w:p>
    <w:p w14:paraId="063C4AC8" w14:textId="77777777" w:rsidR="00A379AC" w:rsidRDefault="00A379AC" w:rsidP="00225EAA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40C1156" w14:textId="0B638B7F" w:rsidR="00A379AC" w:rsidRDefault="00A379AC" w:rsidP="00A379AC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yer:</w:t>
      </w:r>
    </w:p>
    <w:p w14:paraId="04EB5032" w14:textId="7A622D98" w:rsidR="00A379AC" w:rsidRDefault="00A379AC" w:rsidP="00A379A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yer_id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26FFD">
        <w:rPr>
          <w:rFonts w:ascii="Times New Roman" w:hAnsi="Times New Roman" w:cs="Times New Roman"/>
          <w:sz w:val="24"/>
          <w:szCs w:val="24"/>
        </w:rPr>
        <w:t xml:space="preserve"> hashing index</w:t>
      </w:r>
      <w:r w:rsidR="0048185D">
        <w:rPr>
          <w:rFonts w:ascii="Times New Roman" w:hAnsi="Times New Roman" w:cs="Times New Roman"/>
          <w:sz w:val="24"/>
          <w:szCs w:val="24"/>
        </w:rPr>
        <w:t>. T</w:t>
      </w:r>
      <w:r w:rsidR="00FE446B">
        <w:rPr>
          <w:rFonts w:ascii="Times New Roman" w:hAnsi="Times New Roman" w:cs="Times New Roman"/>
          <w:sz w:val="24"/>
          <w:szCs w:val="24"/>
        </w:rPr>
        <w:t xml:space="preserve">he number of </w:t>
      </w:r>
      <w:proofErr w:type="spellStart"/>
      <w:r w:rsidR="00FE446B">
        <w:rPr>
          <w:rFonts w:ascii="Times New Roman" w:hAnsi="Times New Roman" w:cs="Times New Roman"/>
          <w:sz w:val="24"/>
          <w:szCs w:val="24"/>
        </w:rPr>
        <w:t>player_id</w:t>
      </w:r>
      <w:proofErr w:type="spellEnd"/>
      <w:r w:rsidR="00FE446B">
        <w:rPr>
          <w:rFonts w:ascii="Times New Roman" w:hAnsi="Times New Roman" w:cs="Times New Roman"/>
          <w:sz w:val="24"/>
          <w:szCs w:val="24"/>
        </w:rPr>
        <w:t xml:space="preserve"> is quite huge and </w:t>
      </w:r>
      <w:proofErr w:type="spellStart"/>
      <w:r w:rsidR="00FE446B">
        <w:rPr>
          <w:rFonts w:ascii="Times New Roman" w:hAnsi="Times New Roman" w:cs="Times New Roman"/>
          <w:sz w:val="24"/>
          <w:szCs w:val="24"/>
        </w:rPr>
        <w:t>player_id</w:t>
      </w:r>
      <w:proofErr w:type="spellEnd"/>
      <w:r w:rsidR="00FE446B">
        <w:rPr>
          <w:rFonts w:ascii="Times New Roman" w:hAnsi="Times New Roman" w:cs="Times New Roman"/>
          <w:sz w:val="24"/>
          <w:szCs w:val="24"/>
        </w:rPr>
        <w:t xml:space="preserve"> distributes quite sparsely which makes them unsuitable for bit</w:t>
      </w:r>
      <w:r w:rsidR="004837B0">
        <w:rPr>
          <w:rFonts w:ascii="Times New Roman" w:hAnsi="Times New Roman" w:cs="Times New Roman"/>
          <w:sz w:val="24"/>
          <w:szCs w:val="24"/>
        </w:rPr>
        <w:t>-</w:t>
      </w:r>
      <w:r w:rsidR="00FE446B">
        <w:rPr>
          <w:rFonts w:ascii="Times New Roman" w:hAnsi="Times New Roman" w:cs="Times New Roman"/>
          <w:sz w:val="24"/>
          <w:szCs w:val="24"/>
        </w:rPr>
        <w:t xml:space="preserve">map. </w:t>
      </w:r>
      <w:r w:rsidR="006C7099">
        <w:rPr>
          <w:rFonts w:ascii="Times New Roman" w:hAnsi="Times New Roman" w:cs="Times New Roman"/>
          <w:sz w:val="24"/>
          <w:szCs w:val="24"/>
        </w:rPr>
        <w:t xml:space="preserve">Also the user usually will query the </w:t>
      </w:r>
      <w:proofErr w:type="spellStart"/>
      <w:r w:rsidR="006C7099">
        <w:rPr>
          <w:rFonts w:ascii="Times New Roman" w:hAnsi="Times New Roman" w:cs="Times New Roman"/>
          <w:sz w:val="24"/>
          <w:szCs w:val="24"/>
        </w:rPr>
        <w:t>player_id</w:t>
      </w:r>
      <w:proofErr w:type="spellEnd"/>
      <w:r w:rsidR="006C7099">
        <w:rPr>
          <w:rFonts w:ascii="Times New Roman" w:hAnsi="Times New Roman" w:cs="Times New Roman"/>
          <w:sz w:val="24"/>
          <w:szCs w:val="24"/>
        </w:rPr>
        <w:t xml:space="preserve"> in using the exact search where hashing index will perform much better than B-tree.</w:t>
      </w:r>
    </w:p>
    <w:p w14:paraId="009E3F04" w14:textId="5169A2EA" w:rsidR="004B1B9A" w:rsidRDefault="004B1B9A" w:rsidP="00A379A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ason: </w:t>
      </w:r>
      <w:r w:rsidR="00912E35">
        <w:rPr>
          <w:rFonts w:ascii="Times New Roman" w:hAnsi="Times New Roman" w:cs="Times New Roman"/>
          <w:sz w:val="24"/>
          <w:szCs w:val="24"/>
        </w:rPr>
        <w:t>bit-map index</w:t>
      </w:r>
      <w:r w:rsidR="004C652E">
        <w:rPr>
          <w:rFonts w:ascii="Times New Roman" w:hAnsi="Times New Roman" w:cs="Times New Roman"/>
          <w:sz w:val="24"/>
          <w:szCs w:val="24"/>
        </w:rPr>
        <w:t>.</w:t>
      </w:r>
      <w:r w:rsidR="009957E2">
        <w:rPr>
          <w:rFonts w:ascii="Times New Roman" w:hAnsi="Times New Roman" w:cs="Times New Roman"/>
          <w:sz w:val="24"/>
          <w:szCs w:val="24"/>
        </w:rPr>
        <w:t xml:space="preserve"> </w:t>
      </w:r>
      <w:r w:rsidR="002D0D7E">
        <w:rPr>
          <w:rFonts w:ascii="Times New Roman" w:hAnsi="Times New Roman" w:cs="Times New Roman"/>
          <w:sz w:val="24"/>
          <w:szCs w:val="24"/>
        </w:rPr>
        <w:t>There are totally 7 seasons in this database which is relatively small size.</w:t>
      </w:r>
      <w:r w:rsidR="004837B0">
        <w:rPr>
          <w:rFonts w:ascii="Times New Roman" w:hAnsi="Times New Roman" w:cs="Times New Roman"/>
          <w:sz w:val="24"/>
          <w:szCs w:val="24"/>
        </w:rPr>
        <w:t xml:space="preserve"> Therefore a bit-map comparing with </w:t>
      </w:r>
      <w:r w:rsidR="00A6001A">
        <w:rPr>
          <w:rFonts w:ascii="Times New Roman" w:hAnsi="Times New Roman" w:cs="Times New Roman"/>
          <w:sz w:val="24"/>
          <w:szCs w:val="24"/>
        </w:rPr>
        <w:t xml:space="preserve">hashing and b-tree will be much better since it not only searches data fast and </w:t>
      </w:r>
      <w:r w:rsidR="00BD4657">
        <w:rPr>
          <w:rFonts w:ascii="Times New Roman" w:hAnsi="Times New Roman" w:cs="Times New Roman"/>
          <w:sz w:val="24"/>
          <w:szCs w:val="24"/>
        </w:rPr>
        <w:t>occupy little storage.</w:t>
      </w:r>
    </w:p>
    <w:p w14:paraId="641537CA" w14:textId="0E46D360" w:rsidR="0026777E" w:rsidRDefault="00857CC1" w:rsidP="00A379A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laye</w:t>
      </w:r>
      <w:r w:rsidR="00D23592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9C3C0D">
        <w:rPr>
          <w:rFonts w:ascii="Times New Roman" w:hAnsi="Times New Roman" w:cs="Times New Roman"/>
          <w:sz w:val="24"/>
          <w:szCs w:val="24"/>
        </w:rPr>
        <w:t>B-tree index</w:t>
      </w:r>
      <w:r w:rsidR="00377BCD">
        <w:rPr>
          <w:rFonts w:ascii="Times New Roman" w:hAnsi="Times New Roman" w:cs="Times New Roman"/>
          <w:sz w:val="24"/>
          <w:szCs w:val="24"/>
        </w:rPr>
        <w:t>.</w:t>
      </w:r>
      <w:r w:rsidR="0009295F">
        <w:rPr>
          <w:rFonts w:ascii="Times New Roman" w:hAnsi="Times New Roman" w:cs="Times New Roman"/>
          <w:sz w:val="24"/>
          <w:szCs w:val="24"/>
        </w:rPr>
        <w:t xml:space="preserve"> </w:t>
      </w:r>
      <w:r w:rsidR="00D23592">
        <w:rPr>
          <w:rFonts w:ascii="Times New Roman" w:hAnsi="Times New Roman" w:cs="Times New Roman"/>
          <w:sz w:val="24"/>
          <w:szCs w:val="24"/>
        </w:rPr>
        <w:t>First</w:t>
      </w:r>
      <w:r w:rsidR="00145FF5">
        <w:rPr>
          <w:rFonts w:ascii="Times New Roman" w:hAnsi="Times New Roman" w:cs="Times New Roman"/>
          <w:sz w:val="24"/>
          <w:szCs w:val="24"/>
        </w:rPr>
        <w:t xml:space="preserve">, players’ name </w:t>
      </w:r>
      <w:r w:rsidR="0006001A">
        <w:rPr>
          <w:rFonts w:ascii="Times New Roman" w:hAnsi="Times New Roman" w:cs="Times New Roman"/>
          <w:sz w:val="24"/>
          <w:szCs w:val="24"/>
        </w:rPr>
        <w:t xml:space="preserve">distributed sparsely which makes it unsuitable for bit-map since it will use a lot of bits to represent different values. </w:t>
      </w:r>
      <w:r w:rsidR="00924100">
        <w:rPr>
          <w:rFonts w:ascii="Times New Roman" w:hAnsi="Times New Roman" w:cs="Times New Roman"/>
          <w:sz w:val="24"/>
          <w:szCs w:val="24"/>
        </w:rPr>
        <w:t xml:space="preserve">Usually, user will not only search the player’s name by exact search but also by fuzzy search like searching with prefix. In this scenario, B-tree will perform much better than other types of indexes because of its tree structure </w:t>
      </w:r>
      <w:r w:rsidR="009458D5">
        <w:rPr>
          <w:rFonts w:ascii="Times New Roman" w:hAnsi="Times New Roman" w:cs="Times New Roman"/>
          <w:sz w:val="24"/>
          <w:szCs w:val="24"/>
        </w:rPr>
        <w:t>allows efficient search for prefix search</w:t>
      </w:r>
      <w:r w:rsidR="004F7D2B">
        <w:rPr>
          <w:rFonts w:ascii="Times New Roman" w:hAnsi="Times New Roman" w:cs="Times New Roman"/>
          <w:sz w:val="24"/>
          <w:szCs w:val="24"/>
        </w:rPr>
        <w:t xml:space="preserve"> and exact search.</w:t>
      </w:r>
    </w:p>
    <w:p w14:paraId="5E99BC5E" w14:textId="6CA950E9" w:rsidR="00FC5F29" w:rsidRDefault="00FC5F29" w:rsidP="00A379A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layer_short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B-tree index (same </w:t>
      </w:r>
      <w:r w:rsidR="00596977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player_name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509FA979" w14:textId="548B5F2B" w:rsidR="00A66FA0" w:rsidRDefault="002B01F7" w:rsidP="00A379A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lub_id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3D7B34">
        <w:rPr>
          <w:rFonts w:ascii="Times New Roman" w:hAnsi="Times New Roman" w:cs="Times New Roman"/>
          <w:sz w:val="24"/>
          <w:szCs w:val="24"/>
        </w:rPr>
        <w:t xml:space="preserve"> </w:t>
      </w:r>
      <w:r w:rsidR="00535E69">
        <w:rPr>
          <w:rFonts w:ascii="Times New Roman" w:hAnsi="Times New Roman" w:cs="Times New Roman"/>
          <w:sz w:val="24"/>
          <w:szCs w:val="24"/>
        </w:rPr>
        <w:t>hashing index</w:t>
      </w:r>
      <w:r w:rsidR="007617CE">
        <w:rPr>
          <w:rFonts w:ascii="Times New Roman" w:hAnsi="Times New Roman" w:cs="Times New Roman"/>
          <w:sz w:val="24"/>
          <w:szCs w:val="24"/>
        </w:rPr>
        <w:t>.</w:t>
      </w:r>
      <w:r w:rsidR="00535E69">
        <w:rPr>
          <w:rFonts w:ascii="Times New Roman" w:hAnsi="Times New Roman" w:cs="Times New Roman"/>
          <w:sz w:val="24"/>
          <w:szCs w:val="24"/>
        </w:rPr>
        <w:t xml:space="preserve"> </w:t>
      </w:r>
      <w:r w:rsidR="0022549F">
        <w:rPr>
          <w:rFonts w:ascii="Times New Roman" w:hAnsi="Times New Roman" w:cs="Times New Roman"/>
          <w:sz w:val="24"/>
          <w:szCs w:val="24"/>
        </w:rPr>
        <w:t>There are tons of club resulting lots of different club ids, which will make bit-map structure</w:t>
      </w:r>
      <w:r w:rsidR="001614DD">
        <w:rPr>
          <w:rFonts w:ascii="Times New Roman" w:hAnsi="Times New Roman" w:cs="Times New Roman"/>
          <w:sz w:val="24"/>
          <w:szCs w:val="24"/>
        </w:rPr>
        <w:t xml:space="preserve"> not sufficient in storage.</w:t>
      </w:r>
      <w:r w:rsidR="008441D7">
        <w:rPr>
          <w:rFonts w:ascii="Times New Roman" w:hAnsi="Times New Roman" w:cs="Times New Roman"/>
          <w:sz w:val="24"/>
          <w:szCs w:val="24"/>
        </w:rPr>
        <w:t xml:space="preserve"> Due to the fact that </w:t>
      </w:r>
      <w:proofErr w:type="spellStart"/>
      <w:r w:rsidR="008441D7">
        <w:rPr>
          <w:rFonts w:ascii="Times New Roman" w:hAnsi="Times New Roman" w:cs="Times New Roman"/>
          <w:sz w:val="24"/>
          <w:szCs w:val="24"/>
        </w:rPr>
        <w:t>club_id</w:t>
      </w:r>
      <w:proofErr w:type="spellEnd"/>
      <w:r w:rsidR="008441D7">
        <w:rPr>
          <w:rFonts w:ascii="Times New Roman" w:hAnsi="Times New Roman" w:cs="Times New Roman"/>
          <w:sz w:val="24"/>
          <w:szCs w:val="24"/>
        </w:rPr>
        <w:t xml:space="preserve"> is usually looked up by exact search, where hashing will perform much better than B-tree theoretically.</w:t>
      </w:r>
    </w:p>
    <w:p w14:paraId="7B6B08B1" w14:textId="77777777" w:rsidR="00CF5FED" w:rsidRDefault="00CF5FED" w:rsidP="00CF5FED">
      <w:pPr>
        <w:pStyle w:val="a3"/>
        <w:ind w:left="84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60A54CBC" w14:textId="24A957BE" w:rsidR="00CF5FED" w:rsidRDefault="009C127A" w:rsidP="00CF5FED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ub:</w:t>
      </w:r>
    </w:p>
    <w:p w14:paraId="0F97CE19" w14:textId="167D315A" w:rsidR="009C127A" w:rsidRDefault="00BB63CB" w:rsidP="009C127A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ub_id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72F48">
        <w:rPr>
          <w:rFonts w:ascii="Times New Roman" w:hAnsi="Times New Roman" w:cs="Times New Roman"/>
          <w:sz w:val="24"/>
          <w:szCs w:val="24"/>
        </w:rPr>
        <w:t xml:space="preserve"> </w:t>
      </w:r>
      <w:r w:rsidR="007B4EEF">
        <w:rPr>
          <w:rFonts w:ascii="Times New Roman" w:hAnsi="Times New Roman" w:cs="Times New Roman"/>
          <w:sz w:val="24"/>
          <w:szCs w:val="24"/>
        </w:rPr>
        <w:t xml:space="preserve">hashing index </w:t>
      </w:r>
      <w:r w:rsidR="00272F48">
        <w:rPr>
          <w:rFonts w:ascii="Times New Roman" w:hAnsi="Times New Roman" w:cs="Times New Roman"/>
          <w:sz w:val="24"/>
          <w:szCs w:val="24"/>
        </w:rPr>
        <w:t xml:space="preserve">(same reason as </w:t>
      </w:r>
      <w:proofErr w:type="spellStart"/>
      <w:r w:rsidR="00272F48">
        <w:rPr>
          <w:rFonts w:ascii="Times New Roman" w:hAnsi="Times New Roman" w:cs="Times New Roman"/>
          <w:sz w:val="24"/>
          <w:szCs w:val="24"/>
        </w:rPr>
        <w:t>player.club_id</w:t>
      </w:r>
      <w:proofErr w:type="spellEnd"/>
      <w:r w:rsidR="00272F48">
        <w:rPr>
          <w:rFonts w:ascii="Times New Roman" w:hAnsi="Times New Roman" w:cs="Times New Roman"/>
          <w:sz w:val="24"/>
          <w:szCs w:val="24"/>
        </w:rPr>
        <w:t>).</w:t>
      </w:r>
    </w:p>
    <w:p w14:paraId="316B1845" w14:textId="409743F1" w:rsidR="00A9086A" w:rsidRDefault="007B4EEF" w:rsidP="009C127A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ason: bit-map </w:t>
      </w:r>
      <w:r w:rsidR="00486AEE">
        <w:rPr>
          <w:rFonts w:ascii="Times New Roman" w:hAnsi="Times New Roman" w:cs="Times New Roman"/>
          <w:sz w:val="24"/>
          <w:szCs w:val="24"/>
        </w:rPr>
        <w:t xml:space="preserve">index </w:t>
      </w:r>
      <w:r>
        <w:rPr>
          <w:rFonts w:ascii="Times New Roman" w:hAnsi="Times New Roman" w:cs="Times New Roman"/>
          <w:sz w:val="24"/>
          <w:szCs w:val="24"/>
        </w:rPr>
        <w:t xml:space="preserve">(same reason 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seaso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157AF345" w14:textId="4F105584" w:rsidR="007B4EEF" w:rsidRDefault="00256E5B" w:rsidP="009C127A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lub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B-tree index (same reason 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player_name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40AD8291" w14:textId="14C15076" w:rsidR="00256E5B" w:rsidRDefault="002A7098" w:rsidP="009C127A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eague_id</w:t>
      </w:r>
      <w:proofErr w:type="spellEnd"/>
      <w:r>
        <w:rPr>
          <w:rFonts w:ascii="Times New Roman" w:hAnsi="Times New Roman" w:cs="Times New Roman"/>
          <w:sz w:val="24"/>
          <w:szCs w:val="24"/>
        </w:rPr>
        <w:t>: bit-map index</w:t>
      </w:r>
      <w:r w:rsidR="00F57157">
        <w:rPr>
          <w:rFonts w:ascii="Times New Roman" w:hAnsi="Times New Roman" w:cs="Times New Roman"/>
          <w:sz w:val="24"/>
          <w:szCs w:val="24"/>
        </w:rPr>
        <w:t>.</w:t>
      </w:r>
      <w:r w:rsidR="00381CA4">
        <w:rPr>
          <w:rFonts w:ascii="Times New Roman" w:hAnsi="Times New Roman" w:cs="Times New Roman"/>
          <w:sz w:val="24"/>
          <w:szCs w:val="24"/>
        </w:rPr>
        <w:t xml:space="preserve"> The total number of </w:t>
      </w:r>
      <w:proofErr w:type="spellStart"/>
      <w:r w:rsidR="00381CA4">
        <w:rPr>
          <w:rFonts w:ascii="Times New Roman" w:hAnsi="Times New Roman" w:cs="Times New Roman"/>
          <w:sz w:val="24"/>
          <w:szCs w:val="24"/>
        </w:rPr>
        <w:t>league_id</w:t>
      </w:r>
      <w:proofErr w:type="spellEnd"/>
      <w:r w:rsidR="00381CA4">
        <w:rPr>
          <w:rFonts w:ascii="Times New Roman" w:hAnsi="Times New Roman" w:cs="Times New Roman"/>
          <w:sz w:val="24"/>
          <w:szCs w:val="24"/>
        </w:rPr>
        <w:t xml:space="preserve"> is relatively small which makes it possible to use bit-map </w:t>
      </w:r>
      <w:r w:rsidR="006C203D">
        <w:rPr>
          <w:rFonts w:ascii="Times New Roman" w:hAnsi="Times New Roman" w:cs="Times New Roman"/>
          <w:sz w:val="24"/>
          <w:szCs w:val="24"/>
        </w:rPr>
        <w:t>with</w:t>
      </w:r>
      <w:r w:rsidR="00381CA4">
        <w:rPr>
          <w:rFonts w:ascii="Times New Roman" w:hAnsi="Times New Roman" w:cs="Times New Roman"/>
          <w:sz w:val="24"/>
          <w:szCs w:val="24"/>
        </w:rPr>
        <w:t xml:space="preserve"> sufficient storage.</w:t>
      </w:r>
      <w:r w:rsidR="00C02A33">
        <w:rPr>
          <w:rFonts w:ascii="Times New Roman" w:hAnsi="Times New Roman" w:cs="Times New Roman"/>
          <w:sz w:val="24"/>
          <w:szCs w:val="24"/>
        </w:rPr>
        <w:t xml:space="preserve"> Also, most of the search of </w:t>
      </w:r>
      <w:proofErr w:type="spellStart"/>
      <w:r w:rsidR="00C02A33">
        <w:rPr>
          <w:rFonts w:ascii="Times New Roman" w:hAnsi="Times New Roman" w:cs="Times New Roman"/>
          <w:sz w:val="24"/>
          <w:szCs w:val="24"/>
        </w:rPr>
        <w:t>league_id</w:t>
      </w:r>
      <w:proofErr w:type="spellEnd"/>
      <w:r w:rsidR="00C02A33">
        <w:rPr>
          <w:rFonts w:ascii="Times New Roman" w:hAnsi="Times New Roman" w:cs="Times New Roman"/>
          <w:sz w:val="24"/>
          <w:szCs w:val="24"/>
        </w:rPr>
        <w:t xml:space="preserve"> is using exact search, where bit-map performs quite well.</w:t>
      </w:r>
    </w:p>
    <w:p w14:paraId="56392EBF" w14:textId="77777777" w:rsidR="00850EF7" w:rsidRDefault="00850EF7" w:rsidP="00850EF7">
      <w:pPr>
        <w:pStyle w:val="a3"/>
        <w:ind w:left="84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5FC4AE89" w14:textId="7974DA9A" w:rsidR="00850EF7" w:rsidRDefault="0090720C" w:rsidP="00850EF7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eague:</w:t>
      </w:r>
    </w:p>
    <w:p w14:paraId="12F34FAB" w14:textId="4FB2396D" w:rsidR="0090720C" w:rsidRDefault="0075324C" w:rsidP="0090720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eag</w:t>
      </w:r>
      <w:r>
        <w:rPr>
          <w:rFonts w:ascii="Times New Roman" w:hAnsi="Times New Roman" w:cs="Times New Roman" w:hint="eastAsia"/>
          <w:sz w:val="24"/>
          <w:szCs w:val="24"/>
        </w:rPr>
        <w:t>ue</w:t>
      </w:r>
      <w:r>
        <w:rPr>
          <w:rFonts w:ascii="Times New Roman" w:hAnsi="Times New Roman" w:cs="Times New Roman"/>
          <w:sz w:val="24"/>
          <w:szCs w:val="24"/>
        </w:rPr>
        <w:t>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bit-map </w:t>
      </w:r>
      <w:r w:rsidR="00AA3084">
        <w:rPr>
          <w:rFonts w:ascii="Times New Roman" w:hAnsi="Times New Roman" w:cs="Times New Roman"/>
          <w:sz w:val="24"/>
          <w:szCs w:val="24"/>
        </w:rPr>
        <w:t xml:space="preserve">index </w:t>
      </w:r>
      <w:r>
        <w:rPr>
          <w:rFonts w:ascii="Times New Roman" w:hAnsi="Times New Roman" w:cs="Times New Roman"/>
          <w:sz w:val="24"/>
          <w:szCs w:val="24"/>
        </w:rPr>
        <w:t xml:space="preserve">(same reason as </w:t>
      </w:r>
      <w:proofErr w:type="spellStart"/>
      <w:r>
        <w:rPr>
          <w:rFonts w:ascii="Times New Roman" w:hAnsi="Times New Roman" w:cs="Times New Roman"/>
          <w:sz w:val="24"/>
          <w:szCs w:val="24"/>
        </w:rPr>
        <w:t>club.league_id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140698C5" w14:textId="4DCC81CC" w:rsidR="0075324C" w:rsidRDefault="00B75D07" w:rsidP="0090720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ason: bit-map </w:t>
      </w:r>
      <w:r w:rsidR="00AA3084">
        <w:rPr>
          <w:rFonts w:ascii="Times New Roman" w:hAnsi="Times New Roman" w:cs="Times New Roman"/>
          <w:sz w:val="24"/>
          <w:szCs w:val="24"/>
        </w:rPr>
        <w:t xml:space="preserve">index </w:t>
      </w:r>
      <w:r>
        <w:rPr>
          <w:rFonts w:ascii="Times New Roman" w:hAnsi="Times New Roman" w:cs="Times New Roman"/>
          <w:sz w:val="24"/>
          <w:szCs w:val="24"/>
        </w:rPr>
        <w:t xml:space="preserve">(same reason 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seaso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568FD8BD" w14:textId="5F8F9A6B" w:rsidR="00B75D07" w:rsidRDefault="00134D5B" w:rsidP="0090720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eague_name</w:t>
      </w:r>
      <w:proofErr w:type="spellEnd"/>
      <w:r>
        <w:rPr>
          <w:rFonts w:ascii="Times New Roman" w:hAnsi="Times New Roman" w:cs="Times New Roman"/>
          <w:sz w:val="24"/>
          <w:szCs w:val="24"/>
        </w:rPr>
        <w:t>: B-tree</w:t>
      </w:r>
      <w:r w:rsidR="00D564E9">
        <w:rPr>
          <w:rFonts w:ascii="Times New Roman" w:hAnsi="Times New Roman" w:cs="Times New Roman"/>
          <w:sz w:val="24"/>
          <w:szCs w:val="24"/>
        </w:rPr>
        <w:t xml:space="preserve"> index</w:t>
      </w:r>
      <w:r>
        <w:rPr>
          <w:rFonts w:ascii="Times New Roman" w:hAnsi="Times New Roman" w:cs="Times New Roman"/>
          <w:sz w:val="24"/>
          <w:szCs w:val="24"/>
        </w:rPr>
        <w:t>.</w:t>
      </w:r>
      <w:r w:rsidR="0028219A">
        <w:rPr>
          <w:rFonts w:ascii="Times New Roman" w:hAnsi="Times New Roman" w:cs="Times New Roman"/>
          <w:sz w:val="24"/>
          <w:szCs w:val="24"/>
        </w:rPr>
        <w:t xml:space="preserve"> </w:t>
      </w:r>
      <w:r w:rsidR="00624658">
        <w:rPr>
          <w:rFonts w:ascii="Times New Roman" w:hAnsi="Times New Roman" w:cs="Times New Roman"/>
          <w:sz w:val="24"/>
          <w:szCs w:val="24"/>
        </w:rPr>
        <w:t>User might use fuzzy search like using prefix search where B-tree will perform much better than other two types.</w:t>
      </w:r>
    </w:p>
    <w:p w14:paraId="3DA4C953" w14:textId="08FADAD9" w:rsidR="00897EF0" w:rsidRDefault="00897EF0" w:rsidP="0090720C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untry_</w:t>
      </w:r>
      <w:r>
        <w:rPr>
          <w:rFonts w:ascii="Times New Roman" w:hAnsi="Times New Roman" w:cs="Times New Roman" w:hint="eastAsia"/>
          <w:sz w:val="24"/>
          <w:szCs w:val="24"/>
        </w:rPr>
        <w:t>reg</w:t>
      </w:r>
      <w:r>
        <w:rPr>
          <w:rFonts w:ascii="Times New Roman" w:hAnsi="Times New Roman" w:cs="Times New Roman"/>
          <w:sz w:val="24"/>
          <w:szCs w:val="24"/>
        </w:rPr>
        <w:t>ion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A3A7B">
        <w:rPr>
          <w:rFonts w:ascii="Times New Roman" w:hAnsi="Times New Roman" w:cs="Times New Roman"/>
          <w:sz w:val="24"/>
          <w:szCs w:val="24"/>
        </w:rPr>
        <w:t xml:space="preserve">B-tree </w:t>
      </w:r>
      <w:r w:rsidR="00BE5823">
        <w:rPr>
          <w:rFonts w:ascii="Times New Roman" w:hAnsi="Times New Roman" w:cs="Times New Roman"/>
          <w:sz w:val="24"/>
          <w:szCs w:val="24"/>
        </w:rPr>
        <w:t xml:space="preserve">index </w:t>
      </w:r>
      <w:r w:rsidR="001A3A7B">
        <w:rPr>
          <w:rFonts w:ascii="Times New Roman" w:hAnsi="Times New Roman" w:cs="Times New Roman"/>
          <w:sz w:val="24"/>
          <w:szCs w:val="24"/>
        </w:rPr>
        <w:t xml:space="preserve">(same as </w:t>
      </w:r>
      <w:proofErr w:type="spellStart"/>
      <w:r w:rsidR="001A3A7B">
        <w:rPr>
          <w:rFonts w:ascii="Times New Roman" w:hAnsi="Times New Roman" w:cs="Times New Roman"/>
          <w:sz w:val="24"/>
          <w:szCs w:val="24"/>
        </w:rPr>
        <w:t>league.league_name</w:t>
      </w:r>
      <w:proofErr w:type="spellEnd"/>
      <w:r w:rsidR="001A3A7B">
        <w:rPr>
          <w:rFonts w:ascii="Times New Roman" w:hAnsi="Times New Roman" w:cs="Times New Roman"/>
          <w:sz w:val="24"/>
          <w:szCs w:val="24"/>
        </w:rPr>
        <w:t>).</w:t>
      </w:r>
    </w:p>
    <w:p w14:paraId="497381D5" w14:textId="77777777" w:rsidR="009C4C2C" w:rsidRPr="00A51417" w:rsidRDefault="009C4C2C" w:rsidP="009C4C2C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848C1A7" w14:textId="02A9C1CF" w:rsidR="009C4C2C" w:rsidRDefault="00A51417" w:rsidP="009C4C2C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yer_positional_rating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457CE45C" w14:textId="7D479E62" w:rsidR="003C7778" w:rsidRDefault="003C7778" w:rsidP="003C7778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yer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hashing index (same </w:t>
      </w:r>
      <w:r w:rsidR="00EB7444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player_id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4A0596C0" w14:textId="3F941DBF" w:rsidR="003C7778" w:rsidRDefault="00CD3CBB" w:rsidP="003C7778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ason: bit-map (same </w:t>
      </w:r>
      <w:r w:rsidR="00EB7444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season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4CD3E90C" w14:textId="304603E0" w:rsidR="00CD3CBB" w:rsidRDefault="005844AF" w:rsidP="003C7778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lastRenderedPageBreak/>
        <w:t>p</w:t>
      </w:r>
      <w:r>
        <w:rPr>
          <w:rFonts w:ascii="Times New Roman" w:hAnsi="Times New Roman" w:cs="Times New Roman"/>
          <w:sz w:val="24"/>
          <w:szCs w:val="24"/>
        </w:rPr>
        <w:t>ositional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bit-map (same </w:t>
      </w:r>
      <w:r w:rsidR="00EB7444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season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61E1C786" w14:textId="77777777" w:rsidR="00F063FC" w:rsidRDefault="00F063FC" w:rsidP="00F063FC">
      <w:pPr>
        <w:pStyle w:val="a3"/>
        <w:ind w:left="84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1392B5DB" w14:textId="0B16D08C" w:rsidR="00F063FC" w:rsidRDefault="002706A9" w:rsidP="00F063FC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yer_best_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054B3559" w14:textId="090F79E7" w:rsidR="002706A9" w:rsidRDefault="002706A9" w:rsidP="002706A9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yer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hashing index (same </w:t>
      </w:r>
      <w:r w:rsidR="00EB7444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player_id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3ED7CD00" w14:textId="31C43802" w:rsidR="002706A9" w:rsidRDefault="002706A9" w:rsidP="002706A9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ason: bit-map (same </w:t>
      </w:r>
      <w:r w:rsidR="00EB7444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season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6BA17108" w14:textId="4FA57B31" w:rsidR="002706A9" w:rsidRDefault="002706A9" w:rsidP="002706A9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osition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bit-map (same </w:t>
      </w:r>
      <w:r w:rsidR="00EB7444">
        <w:rPr>
          <w:rFonts w:ascii="Times New Roman" w:hAnsi="Times New Roman" w:cs="Times New Roman"/>
          <w:sz w:val="24"/>
          <w:szCs w:val="24"/>
        </w:rPr>
        <w:t xml:space="preserve">reason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>
        <w:rPr>
          <w:rFonts w:ascii="Times New Roman" w:hAnsi="Times New Roman" w:cs="Times New Roman"/>
          <w:sz w:val="24"/>
          <w:szCs w:val="24"/>
        </w:rPr>
        <w:t>player.season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6DB83FDE" w14:textId="538833A2" w:rsidR="00011B88" w:rsidRDefault="00011B88" w:rsidP="00011B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B31B1F5" w14:textId="2C84D142" w:rsidR="00BB1149" w:rsidRDefault="00BB1149" w:rsidP="00011B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047E3E8" w14:textId="02A30C9B" w:rsidR="005314ED" w:rsidRDefault="00833342" w:rsidP="00011B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owever, </w:t>
      </w:r>
      <w:r w:rsidR="00842D51">
        <w:rPr>
          <w:rFonts w:ascii="Times New Roman" w:hAnsi="Times New Roman" w:cs="Times New Roman"/>
          <w:sz w:val="24"/>
          <w:szCs w:val="24"/>
        </w:rPr>
        <w:t>the case is a lit bit different in the implementation.</w:t>
      </w:r>
      <w:r w:rsidR="00AA7923">
        <w:rPr>
          <w:rFonts w:ascii="Times New Roman" w:hAnsi="Times New Roman" w:cs="Times New Roman"/>
          <w:sz w:val="24"/>
          <w:szCs w:val="24"/>
        </w:rPr>
        <w:t xml:space="preserve"> </w:t>
      </w:r>
      <w:r w:rsidR="005314ED">
        <w:rPr>
          <w:rFonts w:ascii="Times New Roman" w:hAnsi="Times New Roman" w:cs="Times New Roman" w:hint="eastAsia"/>
          <w:sz w:val="24"/>
          <w:szCs w:val="24"/>
        </w:rPr>
        <w:t>A</w:t>
      </w:r>
      <w:r w:rsidR="005314ED">
        <w:rPr>
          <w:rFonts w:ascii="Times New Roman" w:hAnsi="Times New Roman" w:cs="Times New Roman"/>
          <w:sz w:val="24"/>
          <w:szCs w:val="24"/>
        </w:rPr>
        <w:t xml:space="preserve">fter checking the MySQL documents, we find the MySQL does not support bit-map indexing, which means we need to transform the type of </w:t>
      </w:r>
      <w:r w:rsidR="00385107">
        <w:rPr>
          <w:rFonts w:ascii="Times New Roman" w:hAnsi="Times New Roman" w:cs="Times New Roman"/>
          <w:sz w:val="24"/>
          <w:szCs w:val="24"/>
        </w:rPr>
        <w:t xml:space="preserve">bit-map </w:t>
      </w:r>
      <w:r w:rsidR="00C85C7F">
        <w:rPr>
          <w:rFonts w:ascii="Times New Roman" w:hAnsi="Times New Roman" w:cs="Times New Roman"/>
          <w:sz w:val="24"/>
          <w:szCs w:val="24"/>
        </w:rPr>
        <w:t xml:space="preserve">index </w:t>
      </w:r>
      <w:r w:rsidR="00385107">
        <w:rPr>
          <w:rFonts w:ascii="Times New Roman" w:hAnsi="Times New Roman" w:cs="Times New Roman"/>
          <w:sz w:val="24"/>
          <w:szCs w:val="24"/>
        </w:rPr>
        <w:t>to hashing or B-tree.</w:t>
      </w:r>
    </w:p>
    <w:p w14:paraId="442745AA" w14:textId="77777777" w:rsidR="00591CD2" w:rsidRDefault="00591CD2" w:rsidP="00011B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B75851B" w14:textId="23DAAF17" w:rsidR="00F056E7" w:rsidRDefault="00172355" w:rsidP="00591CD2">
      <w:pPr>
        <w:jc w:val="center"/>
        <w:rPr>
          <w:rFonts w:ascii="Times New Roman" w:hAnsi="Times New Roman" w:cs="Times New Roman"/>
          <w:sz w:val="24"/>
          <w:szCs w:val="24"/>
        </w:rPr>
      </w:pPr>
      <w:r w:rsidRPr="001723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75854C" wp14:editId="53878B13">
            <wp:extent cx="3437730" cy="27432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43831" cy="2748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C2B9" w14:textId="543E1359" w:rsidR="00172355" w:rsidRPr="00591CD2" w:rsidRDefault="00172355" w:rsidP="00591CD2">
      <w:pPr>
        <w:jc w:val="center"/>
        <w:rPr>
          <w:rFonts w:ascii="Times New Roman" w:hAnsi="Times New Roman" w:cs="Times New Roman"/>
          <w:sz w:val="20"/>
          <w:szCs w:val="20"/>
        </w:rPr>
      </w:pPr>
      <w:r w:rsidRPr="00591CD2">
        <w:rPr>
          <w:rFonts w:ascii="Times New Roman" w:hAnsi="Times New Roman" w:cs="Times New Roman" w:hint="eastAsia"/>
          <w:sz w:val="20"/>
          <w:szCs w:val="20"/>
        </w:rPr>
        <w:t>Figu</w:t>
      </w:r>
      <w:r w:rsidR="008C6BB4" w:rsidRPr="00591CD2">
        <w:rPr>
          <w:rFonts w:ascii="Times New Roman" w:hAnsi="Times New Roman" w:cs="Times New Roman"/>
          <w:sz w:val="20"/>
          <w:szCs w:val="20"/>
        </w:rPr>
        <w:t xml:space="preserve">re 1: </w:t>
      </w:r>
      <w:r w:rsidR="00DF7175" w:rsidRPr="00591CD2">
        <w:rPr>
          <w:rFonts w:ascii="Times New Roman" w:hAnsi="Times New Roman" w:cs="Times New Roman"/>
          <w:sz w:val="20"/>
          <w:szCs w:val="20"/>
        </w:rPr>
        <w:t>line 19 indicating the index type</w:t>
      </w:r>
      <w:r w:rsidR="00DF7175" w:rsidRPr="00591CD2">
        <w:rPr>
          <w:rStyle w:val="a6"/>
          <w:rFonts w:ascii="Times New Roman" w:hAnsi="Times New Roman" w:cs="Times New Roman"/>
          <w:sz w:val="20"/>
          <w:szCs w:val="20"/>
        </w:rPr>
        <w:footnoteReference w:id="1"/>
      </w:r>
    </w:p>
    <w:p w14:paraId="723CDA9A" w14:textId="5784B9D0" w:rsidR="00725164" w:rsidRDefault="00725164" w:rsidP="00011B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9D94498" w14:textId="77777777" w:rsidR="003C170F" w:rsidRPr="005314ED" w:rsidRDefault="003C170F" w:rsidP="00011B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E5C8EDD" w14:textId="12DD5217" w:rsidR="00BB1149" w:rsidRDefault="004B1031" w:rsidP="00011B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support foreign key mechanism in our database, we need to us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="00FB78D6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no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ngine in our database construction since it is the only engine in MySQL providing this mechanism</w:t>
      </w:r>
      <w:r w:rsidR="006A30B2">
        <w:rPr>
          <w:rFonts w:ascii="Times New Roman" w:hAnsi="Times New Roman" w:cs="Times New Roman"/>
          <w:sz w:val="24"/>
          <w:szCs w:val="24"/>
        </w:rPr>
        <w:t xml:space="preserve"> (</w:t>
      </w:r>
      <w:r w:rsidR="0042252F">
        <w:rPr>
          <w:rFonts w:ascii="Times New Roman" w:hAnsi="Times New Roman" w:cs="Times New Roman"/>
          <w:sz w:val="24"/>
          <w:szCs w:val="24"/>
        </w:rPr>
        <w:t xml:space="preserve">which </w:t>
      </w:r>
      <w:r w:rsidR="00161413">
        <w:rPr>
          <w:rFonts w:ascii="Times New Roman" w:hAnsi="Times New Roman" w:cs="Times New Roman"/>
          <w:sz w:val="24"/>
          <w:szCs w:val="24"/>
        </w:rPr>
        <w:t>you can</w:t>
      </w:r>
      <w:r w:rsidR="0042252F">
        <w:rPr>
          <w:rFonts w:ascii="Times New Roman" w:hAnsi="Times New Roman" w:cs="Times New Roman"/>
          <w:sz w:val="24"/>
          <w:szCs w:val="24"/>
        </w:rPr>
        <w:t xml:space="preserve"> checked by typing</w:t>
      </w:r>
      <w:r w:rsidR="00161413">
        <w:rPr>
          <w:rFonts w:ascii="Times New Roman" w:hAnsi="Times New Roman" w:cs="Times New Roman"/>
          <w:sz w:val="24"/>
          <w:szCs w:val="24"/>
        </w:rPr>
        <w:t xml:space="preserve"> “show engine” in My</w:t>
      </w:r>
      <w:r w:rsidR="00161413">
        <w:rPr>
          <w:rFonts w:ascii="Times New Roman" w:hAnsi="Times New Roman" w:cs="Times New Roman" w:hint="eastAsia"/>
          <w:sz w:val="24"/>
          <w:szCs w:val="24"/>
        </w:rPr>
        <w:t>SQ</w:t>
      </w:r>
      <w:r w:rsidR="00161413">
        <w:rPr>
          <w:rFonts w:ascii="Times New Roman" w:hAnsi="Times New Roman" w:cs="Times New Roman"/>
          <w:sz w:val="24"/>
          <w:szCs w:val="24"/>
        </w:rPr>
        <w:t>L</w:t>
      </w:r>
      <w:r w:rsidR="006A30B2">
        <w:rPr>
          <w:rFonts w:ascii="Times New Roman" w:hAnsi="Times New Roman" w:cs="Times New Roman"/>
          <w:sz w:val="24"/>
          <w:szCs w:val="24"/>
        </w:rPr>
        <w:t>)</w:t>
      </w:r>
      <w:r w:rsidR="00430462">
        <w:rPr>
          <w:rFonts w:ascii="Times New Roman" w:hAnsi="Times New Roman" w:cs="Times New Roman"/>
          <w:sz w:val="24"/>
          <w:szCs w:val="24"/>
        </w:rPr>
        <w:t>.</w:t>
      </w:r>
    </w:p>
    <w:p w14:paraId="3EABA111" w14:textId="77777777" w:rsidR="00B536CC" w:rsidRDefault="00B536CC" w:rsidP="00011B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E22224E" w14:textId="708DAB93" w:rsidR="00430462" w:rsidRDefault="006A30B2" w:rsidP="00B92623">
      <w:pPr>
        <w:jc w:val="center"/>
        <w:rPr>
          <w:rFonts w:ascii="Times New Roman" w:hAnsi="Times New Roman" w:cs="Times New Roman"/>
          <w:sz w:val="24"/>
          <w:szCs w:val="24"/>
        </w:rPr>
      </w:pPr>
      <w:r w:rsidRPr="006A30B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1C6885" wp14:editId="47A3C371">
            <wp:extent cx="3976230" cy="1464261"/>
            <wp:effectExtent l="0" t="0" r="5715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13448" cy="1477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C2B54" w14:textId="117829F1" w:rsidR="006A30B2" w:rsidRPr="00B92623" w:rsidRDefault="00B536CC" w:rsidP="00B92623">
      <w:pPr>
        <w:jc w:val="center"/>
        <w:rPr>
          <w:rFonts w:ascii="Times New Roman" w:hAnsi="Times New Roman" w:cs="Times New Roman"/>
          <w:sz w:val="20"/>
          <w:szCs w:val="20"/>
        </w:rPr>
      </w:pPr>
      <w:r w:rsidRPr="00B92623">
        <w:rPr>
          <w:rFonts w:ascii="Times New Roman" w:hAnsi="Times New Roman" w:cs="Times New Roman" w:hint="eastAsia"/>
          <w:sz w:val="20"/>
          <w:szCs w:val="20"/>
        </w:rPr>
        <w:t>F</w:t>
      </w:r>
      <w:r w:rsidRPr="00B92623">
        <w:rPr>
          <w:rFonts w:ascii="Times New Roman" w:hAnsi="Times New Roman" w:cs="Times New Roman"/>
          <w:sz w:val="20"/>
          <w:szCs w:val="20"/>
        </w:rPr>
        <w:t xml:space="preserve">igure </w:t>
      </w:r>
      <w:r w:rsidR="00172355" w:rsidRPr="00B92623">
        <w:rPr>
          <w:rFonts w:ascii="Times New Roman" w:hAnsi="Times New Roman" w:cs="Times New Roman"/>
          <w:sz w:val="20"/>
          <w:szCs w:val="20"/>
        </w:rPr>
        <w:t>2</w:t>
      </w:r>
      <w:r w:rsidRPr="00B92623">
        <w:rPr>
          <w:rFonts w:ascii="Times New Roman" w:hAnsi="Times New Roman" w:cs="Times New Roman"/>
          <w:sz w:val="20"/>
          <w:szCs w:val="20"/>
        </w:rPr>
        <w:t>: MySQL support engines</w:t>
      </w:r>
    </w:p>
    <w:p w14:paraId="362E4030" w14:textId="413D1E1D" w:rsidR="00B536CC" w:rsidRDefault="00B536CC" w:rsidP="00011B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5B38F28" w14:textId="66403583" w:rsidR="00AD14EE" w:rsidRDefault="001734A2" w:rsidP="00CB1D1E">
      <w:pPr>
        <w:rPr>
          <w:rFonts w:ascii="Times New Roman" w:hAnsi="Times New Roman" w:cs="Times New Roman"/>
          <w:sz w:val="24"/>
          <w:szCs w:val="24"/>
        </w:rPr>
      </w:pPr>
      <w:r w:rsidRPr="00A76E59">
        <w:rPr>
          <w:rFonts w:ascii="Times New Roman" w:hAnsi="Times New Roman" w:cs="Times New Roman"/>
          <w:sz w:val="24"/>
          <w:szCs w:val="24"/>
        </w:rPr>
        <w:lastRenderedPageBreak/>
        <w:t xml:space="preserve">Whereas </w:t>
      </w:r>
      <w:proofErr w:type="spellStart"/>
      <w:r w:rsidRPr="00A76E59">
        <w:rPr>
          <w:rFonts w:ascii="Times New Roman" w:hAnsi="Times New Roman" w:cs="Times New Roman"/>
          <w:sz w:val="24"/>
          <w:szCs w:val="24"/>
        </w:rPr>
        <w:t>In</w:t>
      </w:r>
      <w:r w:rsidR="00FB78D6">
        <w:rPr>
          <w:rFonts w:ascii="Times New Roman" w:hAnsi="Times New Roman" w:cs="Times New Roman"/>
          <w:sz w:val="24"/>
          <w:szCs w:val="24"/>
        </w:rPr>
        <w:t>n</w:t>
      </w:r>
      <w:r w:rsidRPr="00A76E59">
        <w:rPr>
          <w:rFonts w:ascii="Times New Roman" w:hAnsi="Times New Roman" w:cs="Times New Roman"/>
          <w:sz w:val="24"/>
          <w:szCs w:val="24"/>
        </w:rPr>
        <w:t>oDB</w:t>
      </w:r>
      <w:proofErr w:type="spellEnd"/>
      <w:r w:rsidRPr="00A76E59">
        <w:rPr>
          <w:rFonts w:ascii="Times New Roman" w:hAnsi="Times New Roman" w:cs="Times New Roman"/>
          <w:sz w:val="24"/>
          <w:szCs w:val="24"/>
        </w:rPr>
        <w:t xml:space="preserve"> does not support creating hashing index manually, instead it has a mechanism called Adaptive Hash Index</w:t>
      </w:r>
      <w:r w:rsidR="004705C4" w:rsidRPr="00A76E59">
        <w:rPr>
          <w:rFonts w:ascii="Times New Roman" w:hAnsi="Times New Roman" w:cs="Times New Roman"/>
          <w:sz w:val="24"/>
          <w:szCs w:val="24"/>
        </w:rPr>
        <w:t>, which will set the index to be hash like basing on its observation</w:t>
      </w:r>
      <w:r w:rsidR="00A91376" w:rsidRPr="00A76E59">
        <w:rPr>
          <w:rFonts w:ascii="Times New Roman" w:hAnsi="Times New Roman" w:cs="Times New Roman"/>
          <w:sz w:val="24"/>
          <w:szCs w:val="24"/>
        </w:rPr>
        <w:t xml:space="preserve">. </w:t>
      </w:r>
      <w:r w:rsidR="00D141BD" w:rsidRPr="00A76E59">
        <w:rPr>
          <w:rFonts w:ascii="Times New Roman" w:hAnsi="Times New Roman" w:cs="Times New Roman"/>
          <w:sz w:val="24"/>
          <w:szCs w:val="24"/>
        </w:rPr>
        <w:t xml:space="preserve">It can be set up by turning on </w:t>
      </w:r>
      <w:r w:rsidR="003C060A" w:rsidRPr="00A76E59">
        <w:rPr>
          <w:rFonts w:ascii="Times New Roman" w:hAnsi="Times New Roman" w:cs="Times New Roman"/>
          <w:sz w:val="24"/>
          <w:szCs w:val="24"/>
        </w:rPr>
        <w:t xml:space="preserve">global variable </w:t>
      </w:r>
      <w:proofErr w:type="spellStart"/>
      <w:r w:rsidR="003C060A" w:rsidRPr="00A76E59">
        <w:rPr>
          <w:rFonts w:ascii="Times New Roman" w:hAnsi="Times New Roman" w:cs="Times New Roman"/>
          <w:sz w:val="24"/>
          <w:szCs w:val="24"/>
        </w:rPr>
        <w:t>innodb_adaptive_hash_index</w:t>
      </w:r>
      <w:proofErr w:type="spellEnd"/>
      <w:r w:rsidR="003C060A" w:rsidRPr="00A76E59">
        <w:rPr>
          <w:rFonts w:ascii="Times New Roman" w:hAnsi="Times New Roman" w:cs="Times New Roman"/>
          <w:sz w:val="24"/>
          <w:szCs w:val="24"/>
        </w:rPr>
        <w:t>.</w:t>
      </w:r>
    </w:p>
    <w:p w14:paraId="55CDF332" w14:textId="683E2DA9" w:rsidR="00873231" w:rsidRDefault="00873231" w:rsidP="00CB1D1E">
      <w:pPr>
        <w:rPr>
          <w:rFonts w:ascii="Times New Roman" w:hAnsi="Times New Roman" w:cs="Times New Roman"/>
          <w:sz w:val="24"/>
          <w:szCs w:val="24"/>
        </w:rPr>
      </w:pPr>
    </w:p>
    <w:p w14:paraId="346A9B11" w14:textId="77777777" w:rsidR="009B062C" w:rsidRDefault="009B062C" w:rsidP="00CB1D1E">
      <w:pPr>
        <w:rPr>
          <w:rFonts w:ascii="Times New Roman" w:hAnsi="Times New Roman" w:cs="Times New Roman"/>
          <w:sz w:val="24"/>
          <w:szCs w:val="24"/>
        </w:rPr>
      </w:pPr>
    </w:p>
    <w:p w14:paraId="1492A32B" w14:textId="08E86441" w:rsidR="00CB1D1E" w:rsidRDefault="00B87DB2" w:rsidP="00D649B3">
      <w:pPr>
        <w:jc w:val="center"/>
        <w:rPr>
          <w:rFonts w:ascii="Times New Roman" w:hAnsi="Times New Roman" w:cs="Times New Roman"/>
          <w:sz w:val="24"/>
          <w:szCs w:val="24"/>
        </w:rPr>
      </w:pPr>
      <w:r w:rsidRPr="00B87DB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A24DB5" wp14:editId="0518CCAD">
            <wp:extent cx="6188710" cy="113157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AD0B4" w14:textId="28AE7431" w:rsidR="00391E21" w:rsidRPr="00D649B3" w:rsidRDefault="00391E21" w:rsidP="00D649B3">
      <w:pPr>
        <w:jc w:val="center"/>
        <w:rPr>
          <w:rFonts w:ascii="Times New Roman" w:hAnsi="Times New Roman" w:cs="Times New Roman"/>
          <w:sz w:val="20"/>
          <w:szCs w:val="20"/>
        </w:rPr>
      </w:pPr>
      <w:r w:rsidRPr="00D649B3">
        <w:rPr>
          <w:rFonts w:ascii="Times New Roman" w:hAnsi="Times New Roman" w:cs="Times New Roman" w:hint="eastAsia"/>
          <w:sz w:val="20"/>
          <w:szCs w:val="20"/>
        </w:rPr>
        <w:t>F</w:t>
      </w:r>
      <w:r w:rsidRPr="00D649B3">
        <w:rPr>
          <w:rFonts w:ascii="Times New Roman" w:hAnsi="Times New Roman" w:cs="Times New Roman"/>
          <w:sz w:val="20"/>
          <w:szCs w:val="20"/>
        </w:rPr>
        <w:t xml:space="preserve">igure 3: </w:t>
      </w:r>
      <w:proofErr w:type="spellStart"/>
      <w:r w:rsidR="000206B7" w:rsidRPr="00D649B3">
        <w:rPr>
          <w:rFonts w:ascii="Times New Roman" w:hAnsi="Times New Roman" w:cs="Times New Roman"/>
          <w:sz w:val="20"/>
          <w:szCs w:val="20"/>
        </w:rPr>
        <w:t>innodb</w:t>
      </w:r>
      <w:proofErr w:type="spellEnd"/>
      <w:r w:rsidR="000206B7" w:rsidRPr="00D649B3">
        <w:rPr>
          <w:rFonts w:ascii="Times New Roman" w:hAnsi="Times New Roman" w:cs="Times New Roman"/>
          <w:sz w:val="20"/>
          <w:szCs w:val="20"/>
        </w:rPr>
        <w:t xml:space="preserve"> adaptive hash index</w:t>
      </w:r>
      <w:r w:rsidR="00640574" w:rsidRPr="00D649B3">
        <w:rPr>
          <w:rStyle w:val="a6"/>
          <w:rFonts w:ascii="Times New Roman" w:hAnsi="Times New Roman" w:cs="Times New Roman"/>
          <w:sz w:val="20"/>
          <w:szCs w:val="20"/>
        </w:rPr>
        <w:footnoteReference w:id="2"/>
      </w:r>
    </w:p>
    <w:p w14:paraId="47AC37D1" w14:textId="24A95C6F" w:rsidR="00873231" w:rsidRDefault="00873231" w:rsidP="00CB1D1E">
      <w:pPr>
        <w:rPr>
          <w:rFonts w:ascii="Times New Roman" w:hAnsi="Times New Roman" w:cs="Times New Roman"/>
          <w:sz w:val="24"/>
          <w:szCs w:val="24"/>
        </w:rPr>
      </w:pPr>
    </w:p>
    <w:p w14:paraId="104BDF53" w14:textId="77777777" w:rsidR="009B062C" w:rsidRDefault="009B062C" w:rsidP="00CB1D1E">
      <w:pPr>
        <w:rPr>
          <w:rFonts w:ascii="Times New Roman" w:hAnsi="Times New Roman" w:cs="Times New Roman"/>
          <w:sz w:val="24"/>
          <w:szCs w:val="24"/>
        </w:rPr>
      </w:pPr>
    </w:p>
    <w:p w14:paraId="7F413E27" w14:textId="67F28FFD" w:rsidR="00873231" w:rsidRDefault="00873231" w:rsidP="00CB1D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refore, we need to turn set </w:t>
      </w:r>
      <w:r w:rsidRPr="00A76E59">
        <w:rPr>
          <w:rFonts w:ascii="Times New Roman" w:hAnsi="Times New Roman" w:cs="Times New Roman"/>
          <w:sz w:val="24"/>
          <w:szCs w:val="24"/>
        </w:rPr>
        <w:t xml:space="preserve">global variable </w:t>
      </w:r>
      <w:proofErr w:type="spellStart"/>
      <w:r w:rsidRPr="00A76E59">
        <w:rPr>
          <w:rFonts w:ascii="Times New Roman" w:hAnsi="Times New Roman" w:cs="Times New Roman"/>
          <w:sz w:val="24"/>
          <w:szCs w:val="24"/>
        </w:rPr>
        <w:t>innodb_adaptive_hash_ind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1E7B27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F8ABB3E" w14:textId="78CB9983" w:rsidR="009B062C" w:rsidRDefault="009B062C" w:rsidP="00CB1D1E">
      <w:pPr>
        <w:rPr>
          <w:rFonts w:ascii="Times New Roman" w:hAnsi="Times New Roman" w:cs="Times New Roman"/>
          <w:sz w:val="24"/>
          <w:szCs w:val="24"/>
        </w:rPr>
      </w:pPr>
    </w:p>
    <w:p w14:paraId="35CD3B97" w14:textId="77777777" w:rsidR="009B062C" w:rsidRDefault="009B062C" w:rsidP="00CB1D1E">
      <w:pPr>
        <w:rPr>
          <w:rFonts w:ascii="Times New Roman" w:hAnsi="Times New Roman" w:cs="Times New Roman"/>
          <w:sz w:val="24"/>
          <w:szCs w:val="24"/>
        </w:rPr>
      </w:pPr>
    </w:p>
    <w:p w14:paraId="17268823" w14:textId="61D6BAE7" w:rsidR="009A17CC" w:rsidRDefault="009A17CC" w:rsidP="005C5647">
      <w:pPr>
        <w:jc w:val="center"/>
        <w:rPr>
          <w:rFonts w:ascii="Times New Roman" w:hAnsi="Times New Roman" w:cs="Times New Roman"/>
          <w:sz w:val="24"/>
          <w:szCs w:val="24"/>
        </w:rPr>
      </w:pPr>
      <w:r w:rsidRPr="009A17C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9CA94C" wp14:editId="434D9840">
            <wp:extent cx="3686175" cy="527673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5322" cy="53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D1FA4" w14:textId="22153576" w:rsidR="009A17CC" w:rsidRPr="005C5647" w:rsidRDefault="009A17CC" w:rsidP="005C5647">
      <w:pPr>
        <w:jc w:val="center"/>
        <w:rPr>
          <w:rFonts w:ascii="Times New Roman" w:hAnsi="Times New Roman" w:cs="Times New Roman"/>
          <w:sz w:val="20"/>
          <w:szCs w:val="20"/>
        </w:rPr>
      </w:pPr>
      <w:r w:rsidRPr="005C5647">
        <w:rPr>
          <w:rFonts w:ascii="Times New Roman" w:hAnsi="Times New Roman" w:cs="Times New Roman" w:hint="eastAsia"/>
          <w:sz w:val="20"/>
          <w:szCs w:val="20"/>
        </w:rPr>
        <w:t>F</w:t>
      </w:r>
      <w:r w:rsidRPr="005C5647">
        <w:rPr>
          <w:rFonts w:ascii="Times New Roman" w:hAnsi="Times New Roman" w:cs="Times New Roman"/>
          <w:sz w:val="20"/>
          <w:szCs w:val="20"/>
        </w:rPr>
        <w:t xml:space="preserve">igure 4: set </w:t>
      </w:r>
      <w:proofErr w:type="spellStart"/>
      <w:r w:rsidR="00767590" w:rsidRPr="005C5647">
        <w:rPr>
          <w:rFonts w:ascii="Times New Roman" w:hAnsi="Times New Roman" w:cs="Times New Roman"/>
          <w:sz w:val="20"/>
          <w:szCs w:val="20"/>
        </w:rPr>
        <w:t>innodb_adaptive_hash_index</w:t>
      </w:r>
      <w:proofErr w:type="spellEnd"/>
      <w:r w:rsidR="00767590" w:rsidRPr="005C5647">
        <w:rPr>
          <w:rFonts w:ascii="Times New Roman" w:hAnsi="Times New Roman" w:cs="Times New Roman"/>
          <w:sz w:val="20"/>
          <w:szCs w:val="20"/>
        </w:rPr>
        <w:t xml:space="preserve"> = ON</w:t>
      </w:r>
    </w:p>
    <w:p w14:paraId="22B0AB36" w14:textId="1D73D338" w:rsidR="00351704" w:rsidRDefault="00351704" w:rsidP="00CB1D1E">
      <w:pPr>
        <w:rPr>
          <w:rFonts w:ascii="Times New Roman" w:hAnsi="Times New Roman" w:cs="Times New Roman"/>
          <w:sz w:val="24"/>
          <w:szCs w:val="24"/>
        </w:rPr>
      </w:pPr>
    </w:p>
    <w:p w14:paraId="7F7ACA21" w14:textId="77777777" w:rsidR="009B062C" w:rsidRDefault="009B062C" w:rsidP="00CB1D1E">
      <w:pPr>
        <w:rPr>
          <w:rFonts w:ascii="Times New Roman" w:hAnsi="Times New Roman" w:cs="Times New Roman"/>
          <w:sz w:val="24"/>
          <w:szCs w:val="24"/>
        </w:rPr>
      </w:pPr>
    </w:p>
    <w:p w14:paraId="4CA6337D" w14:textId="6DB1C291" w:rsidR="00351704" w:rsidRDefault="00FB78D6" w:rsidP="00CB1D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refore we only need to set all the index to B-tree which is the default setting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Inno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ll </w:t>
      </w:r>
      <w:r w:rsidR="00431B79">
        <w:rPr>
          <w:rFonts w:ascii="Times New Roman" w:hAnsi="Times New Roman" w:cs="Times New Roman"/>
          <w:sz w:val="24"/>
          <w:szCs w:val="24"/>
        </w:rPr>
        <w:t>change it to hash when necessary.</w:t>
      </w:r>
    </w:p>
    <w:p w14:paraId="578215A2" w14:textId="4F3DCC73" w:rsidR="001453A0" w:rsidRDefault="00561FC9" w:rsidP="00C97B7E">
      <w:pPr>
        <w:jc w:val="center"/>
        <w:rPr>
          <w:rFonts w:ascii="Times New Roman" w:hAnsi="Times New Roman" w:cs="Times New Roman"/>
          <w:sz w:val="24"/>
          <w:szCs w:val="24"/>
        </w:rPr>
      </w:pPr>
      <w:r w:rsidRPr="00561FC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CB8577" wp14:editId="77087CBA">
            <wp:extent cx="4649432" cy="130810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3326" cy="1326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94A1F" w14:textId="58CC37B8" w:rsidR="008E66D2" w:rsidRPr="00C97B7E" w:rsidRDefault="008E66D2" w:rsidP="00C97B7E">
      <w:pPr>
        <w:jc w:val="center"/>
        <w:rPr>
          <w:rFonts w:ascii="Times New Roman" w:hAnsi="Times New Roman" w:cs="Times New Roman"/>
          <w:sz w:val="20"/>
          <w:szCs w:val="20"/>
        </w:rPr>
      </w:pPr>
      <w:r w:rsidRPr="00C97B7E">
        <w:rPr>
          <w:rFonts w:ascii="Times New Roman" w:hAnsi="Times New Roman" w:cs="Times New Roman" w:hint="eastAsia"/>
          <w:sz w:val="20"/>
          <w:szCs w:val="20"/>
        </w:rPr>
        <w:t>Figu</w:t>
      </w:r>
      <w:r w:rsidRPr="00C97B7E">
        <w:rPr>
          <w:rFonts w:ascii="Times New Roman" w:hAnsi="Times New Roman" w:cs="Times New Roman"/>
          <w:sz w:val="20"/>
          <w:szCs w:val="20"/>
        </w:rPr>
        <w:t>re 5:</w:t>
      </w:r>
      <w:r w:rsidR="00687ACF" w:rsidRPr="00C97B7E">
        <w:rPr>
          <w:rFonts w:ascii="Times New Roman" w:hAnsi="Times New Roman" w:cs="Times New Roman"/>
          <w:sz w:val="20"/>
          <w:szCs w:val="20"/>
        </w:rPr>
        <w:t xml:space="preserve"> </w:t>
      </w:r>
      <w:r w:rsidR="00570DA1" w:rsidRPr="00C97B7E">
        <w:rPr>
          <w:rFonts w:ascii="Times New Roman" w:hAnsi="Times New Roman" w:cs="Times New Roman"/>
          <w:sz w:val="20"/>
          <w:szCs w:val="20"/>
        </w:rPr>
        <w:t>add indexes to table (partial)</w:t>
      </w:r>
    </w:p>
    <w:p w14:paraId="2D827D0A" w14:textId="1BA5E46F" w:rsidR="00570DA1" w:rsidRDefault="00570DA1" w:rsidP="00CB1D1E">
      <w:pPr>
        <w:rPr>
          <w:rFonts w:ascii="Times New Roman" w:hAnsi="Times New Roman" w:cs="Times New Roman"/>
          <w:sz w:val="24"/>
          <w:szCs w:val="24"/>
        </w:rPr>
      </w:pPr>
    </w:p>
    <w:p w14:paraId="4639295A" w14:textId="77777777" w:rsidR="003E23CA" w:rsidRDefault="003E23CA" w:rsidP="00CB1D1E">
      <w:pPr>
        <w:rPr>
          <w:rFonts w:ascii="Times New Roman" w:hAnsi="Times New Roman" w:cs="Times New Roman"/>
          <w:sz w:val="24"/>
          <w:szCs w:val="24"/>
        </w:rPr>
      </w:pPr>
    </w:p>
    <w:p w14:paraId="62B90B1D" w14:textId="4B264C37" w:rsidR="00570DA1" w:rsidRDefault="00C03A90" w:rsidP="00CB1D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creating indexes, the performance of retrieving data using exact search and prefix fuzzy search will be improved a lot. </w:t>
      </w:r>
      <w:r w:rsidR="00326DE2">
        <w:rPr>
          <w:rFonts w:ascii="Times New Roman" w:hAnsi="Times New Roman" w:cs="Times New Roman"/>
          <w:sz w:val="24"/>
          <w:szCs w:val="24"/>
        </w:rPr>
        <w:t xml:space="preserve">The following is the test sample which use FLUSH operation and no-query-cache to avoid </w:t>
      </w:r>
      <w:r w:rsidR="00C23A5A">
        <w:rPr>
          <w:rFonts w:ascii="Times New Roman" w:hAnsi="Times New Roman" w:cs="Times New Roman"/>
          <w:sz w:val="24"/>
          <w:szCs w:val="24"/>
        </w:rPr>
        <w:t>query cache affect the testing result.</w:t>
      </w:r>
      <w:r w:rsidR="00F11666">
        <w:rPr>
          <w:rFonts w:ascii="Times New Roman" w:hAnsi="Times New Roman" w:cs="Times New Roman"/>
          <w:sz w:val="24"/>
          <w:szCs w:val="24"/>
        </w:rPr>
        <w:t xml:space="preserve"> </w:t>
      </w:r>
      <w:r w:rsidR="00E77B6D">
        <w:rPr>
          <w:rFonts w:ascii="Times New Roman" w:hAnsi="Times New Roman" w:cs="Times New Roman"/>
          <w:sz w:val="24"/>
          <w:szCs w:val="24"/>
        </w:rPr>
        <w:t xml:space="preserve">Notice that the query with index </w:t>
      </w:r>
      <w:r w:rsidR="00DF47FC">
        <w:rPr>
          <w:rFonts w:ascii="Times New Roman" w:hAnsi="Times New Roman" w:cs="Times New Roman"/>
          <w:sz w:val="24"/>
          <w:szCs w:val="24"/>
        </w:rPr>
        <w:t>is deliberately be tested before the query after dropping index, which means if the memory still cache data, it will benefit the later query.</w:t>
      </w:r>
      <w:r w:rsidR="00BD6B78">
        <w:rPr>
          <w:rFonts w:ascii="Times New Roman" w:hAnsi="Times New Roman" w:cs="Times New Roman"/>
          <w:sz w:val="24"/>
          <w:szCs w:val="24"/>
        </w:rPr>
        <w:t xml:space="preserve"> With this setting, the later one without index still performs much worse than the previous one with index.</w:t>
      </w:r>
    </w:p>
    <w:p w14:paraId="1746C7AE" w14:textId="11670EB1" w:rsidR="003005BD" w:rsidRDefault="003005BD" w:rsidP="00CB1D1E">
      <w:pPr>
        <w:rPr>
          <w:rFonts w:ascii="Times New Roman" w:hAnsi="Times New Roman" w:cs="Times New Roman"/>
          <w:sz w:val="24"/>
          <w:szCs w:val="24"/>
        </w:rPr>
      </w:pPr>
    </w:p>
    <w:p w14:paraId="73AD4A31" w14:textId="18F5925B" w:rsidR="000B6D2B" w:rsidRDefault="000C5AA8" w:rsidP="00497C36">
      <w:pPr>
        <w:jc w:val="center"/>
        <w:rPr>
          <w:rFonts w:ascii="Times New Roman" w:hAnsi="Times New Roman" w:cs="Times New Roman"/>
          <w:sz w:val="24"/>
          <w:szCs w:val="24"/>
        </w:rPr>
      </w:pPr>
      <w:r w:rsidRPr="000C5AA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FFC67CE" wp14:editId="6C7188D7">
            <wp:extent cx="5043055" cy="1810553"/>
            <wp:effectExtent l="0" t="0" r="571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46504" cy="181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3711E" w14:textId="259CFD29" w:rsidR="000B6D2B" w:rsidRPr="00497C36" w:rsidRDefault="000B6D2B" w:rsidP="00497C36">
      <w:pPr>
        <w:jc w:val="center"/>
        <w:rPr>
          <w:rFonts w:ascii="Times New Roman" w:hAnsi="Times New Roman" w:cs="Times New Roman"/>
          <w:sz w:val="20"/>
          <w:szCs w:val="20"/>
        </w:rPr>
      </w:pPr>
      <w:r w:rsidRPr="00497C36">
        <w:rPr>
          <w:rFonts w:ascii="Times New Roman" w:hAnsi="Times New Roman" w:cs="Times New Roman" w:hint="eastAsia"/>
          <w:sz w:val="20"/>
          <w:szCs w:val="20"/>
        </w:rPr>
        <w:t>F</w:t>
      </w:r>
      <w:r w:rsidRPr="00497C36">
        <w:rPr>
          <w:rFonts w:ascii="Times New Roman" w:hAnsi="Times New Roman" w:cs="Times New Roman"/>
          <w:sz w:val="20"/>
          <w:szCs w:val="20"/>
        </w:rPr>
        <w:t xml:space="preserve">igure 6: test sample </w:t>
      </w:r>
      <w:r w:rsidR="00746A87" w:rsidRPr="00497C36">
        <w:rPr>
          <w:rFonts w:ascii="Times New Roman" w:hAnsi="Times New Roman" w:cs="Times New Roman"/>
          <w:sz w:val="20"/>
          <w:szCs w:val="20"/>
        </w:rPr>
        <w:t>for index</w:t>
      </w:r>
    </w:p>
    <w:p w14:paraId="12A8D767" w14:textId="4E2CA875" w:rsidR="002A32A5" w:rsidRDefault="002A32A5" w:rsidP="00CB1D1E">
      <w:pPr>
        <w:rPr>
          <w:rFonts w:ascii="Times New Roman" w:hAnsi="Times New Roman" w:cs="Times New Roman"/>
          <w:sz w:val="24"/>
          <w:szCs w:val="24"/>
        </w:rPr>
      </w:pPr>
    </w:p>
    <w:p w14:paraId="22478133" w14:textId="77777777" w:rsidR="00EB1380" w:rsidRDefault="00EB1380" w:rsidP="00CB1D1E">
      <w:pPr>
        <w:rPr>
          <w:rFonts w:ascii="Times New Roman" w:hAnsi="Times New Roman" w:cs="Times New Roman"/>
          <w:sz w:val="24"/>
          <w:szCs w:val="24"/>
        </w:rPr>
      </w:pPr>
    </w:p>
    <w:p w14:paraId="58D61F51" w14:textId="31B6068A" w:rsidR="002A32A5" w:rsidRDefault="002A32A5" w:rsidP="00497C36">
      <w:pPr>
        <w:jc w:val="center"/>
        <w:rPr>
          <w:rFonts w:ascii="Times New Roman" w:hAnsi="Times New Roman" w:cs="Times New Roman"/>
          <w:sz w:val="24"/>
          <w:szCs w:val="24"/>
        </w:rPr>
      </w:pPr>
      <w:r w:rsidRPr="002A32A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9350B3" wp14:editId="5425302D">
            <wp:extent cx="6188710" cy="851535"/>
            <wp:effectExtent l="0" t="0" r="2540" b="571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5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5ADF5" w14:textId="354E41F5" w:rsidR="002A32A5" w:rsidRPr="00497C36" w:rsidRDefault="002A32A5" w:rsidP="00497C36">
      <w:pPr>
        <w:jc w:val="center"/>
        <w:rPr>
          <w:rFonts w:ascii="Times New Roman" w:hAnsi="Times New Roman" w:cs="Times New Roman"/>
          <w:sz w:val="20"/>
          <w:szCs w:val="20"/>
        </w:rPr>
      </w:pPr>
      <w:r w:rsidRPr="00497C36">
        <w:rPr>
          <w:rFonts w:ascii="Times New Roman" w:hAnsi="Times New Roman" w:cs="Times New Roman" w:hint="eastAsia"/>
          <w:sz w:val="20"/>
          <w:szCs w:val="20"/>
        </w:rPr>
        <w:t>F</w:t>
      </w:r>
      <w:r w:rsidRPr="00497C36">
        <w:rPr>
          <w:rFonts w:ascii="Times New Roman" w:hAnsi="Times New Roman" w:cs="Times New Roman"/>
          <w:sz w:val="20"/>
          <w:szCs w:val="20"/>
        </w:rPr>
        <w:t>igure 7: result of test sample</w:t>
      </w:r>
    </w:p>
    <w:p w14:paraId="1645247B" w14:textId="26BE6710" w:rsidR="00412139" w:rsidRDefault="00412139" w:rsidP="00CB1D1E">
      <w:pPr>
        <w:rPr>
          <w:rFonts w:ascii="Times New Roman" w:hAnsi="Times New Roman" w:cs="Times New Roman"/>
          <w:sz w:val="24"/>
          <w:szCs w:val="24"/>
        </w:rPr>
      </w:pPr>
    </w:p>
    <w:p w14:paraId="718497C4" w14:textId="77777777" w:rsidR="00D36D80" w:rsidRDefault="00D36D80" w:rsidP="00CB1D1E">
      <w:pPr>
        <w:rPr>
          <w:rFonts w:ascii="Times New Roman" w:hAnsi="Times New Roman" w:cs="Times New Roman"/>
          <w:sz w:val="24"/>
          <w:szCs w:val="24"/>
        </w:rPr>
      </w:pPr>
    </w:p>
    <w:p w14:paraId="78C44F22" w14:textId="0CADB5BA" w:rsidR="00412139" w:rsidRPr="004705C4" w:rsidRDefault="00412139" w:rsidP="0051421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otice in the above figure, query 73 (select with index) performs much better than query 78 (select without index).</w:t>
      </w:r>
      <w:r w:rsidR="00B4704A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B4704A">
        <w:rPr>
          <w:rFonts w:ascii="Times New Roman" w:hAnsi="Times New Roman" w:cs="Times New Roman"/>
          <w:sz w:val="24"/>
          <w:szCs w:val="24"/>
        </w:rPr>
        <w:t>sql</w:t>
      </w:r>
      <w:proofErr w:type="spellEnd"/>
      <w:r w:rsidR="00B4704A">
        <w:rPr>
          <w:rFonts w:ascii="Times New Roman" w:hAnsi="Times New Roman" w:cs="Times New Roman"/>
          <w:sz w:val="24"/>
          <w:szCs w:val="24"/>
        </w:rPr>
        <w:t xml:space="preserve"> codes in this section are written in </w:t>
      </w:r>
      <w:r w:rsidR="00D472A3">
        <w:rPr>
          <w:rFonts w:ascii="Times New Roman" w:hAnsi="Times New Roman" w:cs="Times New Roman"/>
          <w:sz w:val="24"/>
          <w:szCs w:val="24"/>
        </w:rPr>
        <w:t>/FIFADB/Codes/</w:t>
      </w:r>
      <w:r w:rsidR="00D472A3" w:rsidRPr="00D472A3">
        <w:t xml:space="preserve"> </w:t>
      </w:r>
      <w:r w:rsidR="00D472A3" w:rsidRPr="00D472A3">
        <w:rPr>
          <w:rFonts w:ascii="Times New Roman" w:hAnsi="Times New Roman" w:cs="Times New Roman"/>
          <w:sz w:val="24"/>
          <w:szCs w:val="24"/>
        </w:rPr>
        <w:t>step_4_create_indexes</w:t>
      </w:r>
      <w:r w:rsidR="00D472A3">
        <w:rPr>
          <w:rFonts w:ascii="Times New Roman" w:hAnsi="Times New Roman" w:cs="Times New Roman"/>
          <w:sz w:val="24"/>
          <w:szCs w:val="24"/>
        </w:rPr>
        <w:t>.sql</w:t>
      </w:r>
      <w:r w:rsidR="004033E2">
        <w:rPr>
          <w:rFonts w:ascii="Times New Roman" w:hAnsi="Times New Roman" w:cs="Times New Roman"/>
          <w:sz w:val="24"/>
          <w:szCs w:val="24"/>
        </w:rPr>
        <w:t>.</w:t>
      </w:r>
    </w:p>
    <w:sectPr w:rsidR="00412139" w:rsidRPr="004705C4" w:rsidSect="00F42460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88917" w14:textId="77777777" w:rsidR="006E7C02" w:rsidRDefault="006E7C02" w:rsidP="00DF7175">
      <w:r>
        <w:separator/>
      </w:r>
    </w:p>
  </w:endnote>
  <w:endnote w:type="continuationSeparator" w:id="0">
    <w:p w14:paraId="1D1FCA8C" w14:textId="77777777" w:rsidR="006E7C02" w:rsidRDefault="006E7C02" w:rsidP="00DF7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CD42B" w14:textId="77777777" w:rsidR="006E7C02" w:rsidRDefault="006E7C02" w:rsidP="00DF7175">
      <w:r>
        <w:separator/>
      </w:r>
    </w:p>
  </w:footnote>
  <w:footnote w:type="continuationSeparator" w:id="0">
    <w:p w14:paraId="59E8FDA0" w14:textId="77777777" w:rsidR="006E7C02" w:rsidRDefault="006E7C02" w:rsidP="00DF7175">
      <w:r>
        <w:continuationSeparator/>
      </w:r>
    </w:p>
  </w:footnote>
  <w:footnote w:id="1">
    <w:p w14:paraId="39E6DCAA" w14:textId="0D0B706C" w:rsidR="00DF7175" w:rsidRDefault="00DF7175">
      <w:pPr>
        <w:pStyle w:val="a4"/>
      </w:pPr>
      <w:r>
        <w:rPr>
          <w:rStyle w:val="a6"/>
        </w:rPr>
        <w:footnoteRef/>
      </w:r>
      <w:r>
        <w:t xml:space="preserve"> Retrieved from </w:t>
      </w:r>
      <w:r w:rsidRPr="00DF7175">
        <w:t>https://dev.mysql.com/doc/refman/8.0/en/create-index.html</w:t>
      </w:r>
    </w:p>
  </w:footnote>
  <w:footnote w:id="2">
    <w:p w14:paraId="30BA0FB3" w14:textId="54364232" w:rsidR="00640574" w:rsidRDefault="00640574">
      <w:pPr>
        <w:pStyle w:val="a4"/>
      </w:pPr>
      <w:r>
        <w:rPr>
          <w:rStyle w:val="a6"/>
        </w:rPr>
        <w:footnoteRef/>
      </w:r>
      <w:r>
        <w:t xml:space="preserve"> </w:t>
      </w:r>
      <w:r w:rsidRPr="00640574">
        <w:t>https://dev.mysql.com/doc/refman/8.0/en/innodb-adaptive-hash.html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DC7A6E"/>
    <w:multiLevelType w:val="hybridMultilevel"/>
    <w:tmpl w:val="4A54EE78"/>
    <w:lvl w:ilvl="0" w:tplc="2B941D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tTQ1NLU0AxKmJko6SsGpxcWZ+XkgBca1AIXHr4ksAAAA"/>
  </w:docVars>
  <w:rsids>
    <w:rsidRoot w:val="00F54FD9"/>
    <w:rsid w:val="00011B88"/>
    <w:rsid w:val="000206B7"/>
    <w:rsid w:val="0006001A"/>
    <w:rsid w:val="0009295F"/>
    <w:rsid w:val="000A4962"/>
    <w:rsid w:val="000A71FB"/>
    <w:rsid w:val="000B09D9"/>
    <w:rsid w:val="000B6D2B"/>
    <w:rsid w:val="000C5AA8"/>
    <w:rsid w:val="00134D5B"/>
    <w:rsid w:val="001453A0"/>
    <w:rsid w:val="00145FF5"/>
    <w:rsid w:val="001526F2"/>
    <w:rsid w:val="00161413"/>
    <w:rsid w:val="001614DD"/>
    <w:rsid w:val="00172355"/>
    <w:rsid w:val="001734A2"/>
    <w:rsid w:val="00197A08"/>
    <w:rsid w:val="001A3A7B"/>
    <w:rsid w:val="001B4B1B"/>
    <w:rsid w:val="001C4F67"/>
    <w:rsid w:val="001E7B27"/>
    <w:rsid w:val="0022549F"/>
    <w:rsid w:val="00225EAA"/>
    <w:rsid w:val="00226FFD"/>
    <w:rsid w:val="0024781A"/>
    <w:rsid w:val="00256E5B"/>
    <w:rsid w:val="0026777E"/>
    <w:rsid w:val="002706A9"/>
    <w:rsid w:val="00272F48"/>
    <w:rsid w:val="00273DA4"/>
    <w:rsid w:val="0028219A"/>
    <w:rsid w:val="002A1EB1"/>
    <w:rsid w:val="002A32A5"/>
    <w:rsid w:val="002A7098"/>
    <w:rsid w:val="002B01F7"/>
    <w:rsid w:val="002D0D7E"/>
    <w:rsid w:val="003005BD"/>
    <w:rsid w:val="00326DE2"/>
    <w:rsid w:val="00351704"/>
    <w:rsid w:val="00377BCD"/>
    <w:rsid w:val="00381CA4"/>
    <w:rsid w:val="00385107"/>
    <w:rsid w:val="00391E21"/>
    <w:rsid w:val="003B4670"/>
    <w:rsid w:val="003C060A"/>
    <w:rsid w:val="003C170F"/>
    <w:rsid w:val="003C7778"/>
    <w:rsid w:val="003D7B34"/>
    <w:rsid w:val="003E23CA"/>
    <w:rsid w:val="003E2A4D"/>
    <w:rsid w:val="004033E2"/>
    <w:rsid w:val="00411D11"/>
    <w:rsid w:val="00412139"/>
    <w:rsid w:val="0042252F"/>
    <w:rsid w:val="00430462"/>
    <w:rsid w:val="00431B79"/>
    <w:rsid w:val="004705C4"/>
    <w:rsid w:val="0047711C"/>
    <w:rsid w:val="0048185D"/>
    <w:rsid w:val="004837B0"/>
    <w:rsid w:val="00486AEE"/>
    <w:rsid w:val="00497C36"/>
    <w:rsid w:val="004B1031"/>
    <w:rsid w:val="004B1B9A"/>
    <w:rsid w:val="004C652E"/>
    <w:rsid w:val="004F7D2B"/>
    <w:rsid w:val="00514210"/>
    <w:rsid w:val="005314ED"/>
    <w:rsid w:val="00535E69"/>
    <w:rsid w:val="00561FC9"/>
    <w:rsid w:val="005645DC"/>
    <w:rsid w:val="00570DA1"/>
    <w:rsid w:val="005844AF"/>
    <w:rsid w:val="00591CD2"/>
    <w:rsid w:val="00596977"/>
    <w:rsid w:val="005B38F0"/>
    <w:rsid w:val="005C5647"/>
    <w:rsid w:val="00624658"/>
    <w:rsid w:val="00630B03"/>
    <w:rsid w:val="00640574"/>
    <w:rsid w:val="00687ACF"/>
    <w:rsid w:val="006A30B2"/>
    <w:rsid w:val="006C203D"/>
    <w:rsid w:val="006C7099"/>
    <w:rsid w:val="006E7C02"/>
    <w:rsid w:val="00714972"/>
    <w:rsid w:val="00725164"/>
    <w:rsid w:val="00746A87"/>
    <w:rsid w:val="0075324C"/>
    <w:rsid w:val="007617CE"/>
    <w:rsid w:val="00767590"/>
    <w:rsid w:val="007B4EEF"/>
    <w:rsid w:val="007D6CD3"/>
    <w:rsid w:val="00833342"/>
    <w:rsid w:val="0083363E"/>
    <w:rsid w:val="00842D51"/>
    <w:rsid w:val="008441D7"/>
    <w:rsid w:val="00847259"/>
    <w:rsid w:val="00850EF7"/>
    <w:rsid w:val="00857CC1"/>
    <w:rsid w:val="00866596"/>
    <w:rsid w:val="00873231"/>
    <w:rsid w:val="008765A5"/>
    <w:rsid w:val="00893D19"/>
    <w:rsid w:val="00897EF0"/>
    <w:rsid w:val="008C6BB4"/>
    <w:rsid w:val="008D7DB8"/>
    <w:rsid w:val="008E66D2"/>
    <w:rsid w:val="008F0682"/>
    <w:rsid w:val="0090720C"/>
    <w:rsid w:val="00912E35"/>
    <w:rsid w:val="00924100"/>
    <w:rsid w:val="009458D5"/>
    <w:rsid w:val="009957E2"/>
    <w:rsid w:val="009A17CC"/>
    <w:rsid w:val="009B062C"/>
    <w:rsid w:val="009C127A"/>
    <w:rsid w:val="009C3C0D"/>
    <w:rsid w:val="009C4C2C"/>
    <w:rsid w:val="009F5094"/>
    <w:rsid w:val="00A379AC"/>
    <w:rsid w:val="00A51417"/>
    <w:rsid w:val="00A6001A"/>
    <w:rsid w:val="00A66FA0"/>
    <w:rsid w:val="00A76E59"/>
    <w:rsid w:val="00A9086A"/>
    <w:rsid w:val="00A91376"/>
    <w:rsid w:val="00A94061"/>
    <w:rsid w:val="00AA3084"/>
    <w:rsid w:val="00AA7923"/>
    <w:rsid w:val="00AD14EE"/>
    <w:rsid w:val="00AE2C26"/>
    <w:rsid w:val="00B00038"/>
    <w:rsid w:val="00B07EDC"/>
    <w:rsid w:val="00B41F33"/>
    <w:rsid w:val="00B4704A"/>
    <w:rsid w:val="00B536CC"/>
    <w:rsid w:val="00B6401B"/>
    <w:rsid w:val="00B75D07"/>
    <w:rsid w:val="00B80C3C"/>
    <w:rsid w:val="00B87DB2"/>
    <w:rsid w:val="00B92623"/>
    <w:rsid w:val="00BA321B"/>
    <w:rsid w:val="00BB1149"/>
    <w:rsid w:val="00BB63CB"/>
    <w:rsid w:val="00BD4657"/>
    <w:rsid w:val="00BD6B78"/>
    <w:rsid w:val="00BE5823"/>
    <w:rsid w:val="00C02A33"/>
    <w:rsid w:val="00C03A90"/>
    <w:rsid w:val="00C0405E"/>
    <w:rsid w:val="00C0508C"/>
    <w:rsid w:val="00C23A5A"/>
    <w:rsid w:val="00C85C7F"/>
    <w:rsid w:val="00C97B7E"/>
    <w:rsid w:val="00CB1D1E"/>
    <w:rsid w:val="00CC622C"/>
    <w:rsid w:val="00CD3CBB"/>
    <w:rsid w:val="00CD56AA"/>
    <w:rsid w:val="00CF5FED"/>
    <w:rsid w:val="00D141BD"/>
    <w:rsid w:val="00D23592"/>
    <w:rsid w:val="00D24887"/>
    <w:rsid w:val="00D36D80"/>
    <w:rsid w:val="00D472A3"/>
    <w:rsid w:val="00D564E9"/>
    <w:rsid w:val="00D649B3"/>
    <w:rsid w:val="00DF2BC9"/>
    <w:rsid w:val="00DF47FC"/>
    <w:rsid w:val="00DF7175"/>
    <w:rsid w:val="00E47D76"/>
    <w:rsid w:val="00E706C2"/>
    <w:rsid w:val="00E7203F"/>
    <w:rsid w:val="00E77B6D"/>
    <w:rsid w:val="00E96F06"/>
    <w:rsid w:val="00EB1380"/>
    <w:rsid w:val="00EB7444"/>
    <w:rsid w:val="00EE6D6E"/>
    <w:rsid w:val="00EF53EE"/>
    <w:rsid w:val="00F056E7"/>
    <w:rsid w:val="00F063FC"/>
    <w:rsid w:val="00F11666"/>
    <w:rsid w:val="00F252FC"/>
    <w:rsid w:val="00F36CBB"/>
    <w:rsid w:val="00F400FD"/>
    <w:rsid w:val="00F42460"/>
    <w:rsid w:val="00F54FD9"/>
    <w:rsid w:val="00F57157"/>
    <w:rsid w:val="00F70A96"/>
    <w:rsid w:val="00FB78D6"/>
    <w:rsid w:val="00FC0981"/>
    <w:rsid w:val="00FC0B65"/>
    <w:rsid w:val="00FC4ABC"/>
    <w:rsid w:val="00FC5F29"/>
    <w:rsid w:val="00FE3084"/>
    <w:rsid w:val="00FE4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97713"/>
  <w15:chartTrackingRefBased/>
  <w15:docId w15:val="{A05C8914-D93F-4DEA-820C-1C834950F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1734A2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379AC"/>
    <w:pPr>
      <w:ind w:firstLineChars="200" w:firstLine="420"/>
    </w:pPr>
  </w:style>
  <w:style w:type="paragraph" w:styleId="a4">
    <w:name w:val="footnote text"/>
    <w:basedOn w:val="a"/>
    <w:link w:val="a5"/>
    <w:uiPriority w:val="99"/>
    <w:semiHidden/>
    <w:unhideWhenUsed/>
    <w:rsid w:val="00DF7175"/>
    <w:pPr>
      <w:snapToGrid w:val="0"/>
      <w:jc w:val="left"/>
    </w:pPr>
    <w:rPr>
      <w:sz w:val="18"/>
      <w:szCs w:val="18"/>
    </w:rPr>
  </w:style>
  <w:style w:type="character" w:customStyle="1" w:styleId="a5">
    <w:name w:val="脚注文本 字符"/>
    <w:basedOn w:val="a0"/>
    <w:link w:val="a4"/>
    <w:uiPriority w:val="99"/>
    <w:semiHidden/>
    <w:rsid w:val="00DF7175"/>
    <w:rPr>
      <w:sz w:val="18"/>
      <w:szCs w:val="18"/>
    </w:rPr>
  </w:style>
  <w:style w:type="character" w:styleId="a6">
    <w:name w:val="footnote reference"/>
    <w:basedOn w:val="a0"/>
    <w:uiPriority w:val="99"/>
    <w:semiHidden/>
    <w:unhideWhenUsed/>
    <w:rsid w:val="00DF7175"/>
    <w:rPr>
      <w:vertAlign w:val="superscript"/>
    </w:rPr>
  </w:style>
  <w:style w:type="character" w:customStyle="1" w:styleId="30">
    <w:name w:val="标题 3 字符"/>
    <w:basedOn w:val="a0"/>
    <w:link w:val="3"/>
    <w:uiPriority w:val="9"/>
    <w:rsid w:val="001734A2"/>
    <w:rPr>
      <w:rFonts w:ascii="宋体" w:eastAsia="宋体" w:hAnsi="宋体" w:cs="宋体"/>
      <w:b/>
      <w:bCs/>
      <w:kern w:val="0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3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A9A7CF-0098-49C6-BF29-6E08258CD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4</Pages>
  <Words>715</Words>
  <Characters>4078</Characters>
  <Application>Microsoft Office Word</Application>
  <DocSecurity>0</DocSecurity>
  <Lines>33</Lines>
  <Paragraphs>9</Paragraphs>
  <ScaleCrop>false</ScaleCrop>
  <Company/>
  <LinksUpToDate>false</LinksUpToDate>
  <CharactersWithSpaces>4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毛 宇</cp:lastModifiedBy>
  <cp:revision>258</cp:revision>
  <cp:lastPrinted>2021-04-24T06:52:00Z</cp:lastPrinted>
  <dcterms:created xsi:type="dcterms:W3CDTF">2021-04-23T13:51:00Z</dcterms:created>
  <dcterms:modified xsi:type="dcterms:W3CDTF">2021-04-24T06:54:00Z</dcterms:modified>
</cp:coreProperties>
</file>